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965CB" w14:textId="77777777" w:rsidR="00660182" w:rsidRPr="005A78E1" w:rsidRDefault="00F859E7" w:rsidP="0066018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78E1">
        <w:rPr>
          <w:rFonts w:ascii="Times New Roman" w:hAnsi="Times New Roman" w:cs="Times New Roman"/>
          <w:b/>
          <w:bCs/>
          <w:sz w:val="24"/>
          <w:szCs w:val="24"/>
        </w:rPr>
        <w:t xml:space="preserve">DODATEK Č. </w:t>
      </w:r>
      <w:r w:rsidR="00AF633D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5A78E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00EFB">
        <w:rPr>
          <w:rFonts w:ascii="Times New Roman" w:hAnsi="Times New Roman" w:cs="Times New Roman"/>
          <w:b/>
          <w:bCs/>
          <w:sz w:val="24"/>
          <w:szCs w:val="24"/>
        </w:rPr>
        <w:t>K RÁMCOVÉ KUPNÍ SMLOUVĚ NA DODÁVKY TECHNICKÝCH PLYNŮ</w:t>
      </w:r>
    </w:p>
    <w:p w14:paraId="0622F4B7" w14:textId="77777777" w:rsidR="00660182" w:rsidRPr="005A78E1" w:rsidRDefault="00660182" w:rsidP="0066018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612CD67" w14:textId="77777777" w:rsidR="00660182" w:rsidRPr="005A78E1" w:rsidRDefault="00660182" w:rsidP="0066018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A5E8F62" w14:textId="77777777" w:rsidR="00660182" w:rsidRPr="005A78E1" w:rsidRDefault="000011CD" w:rsidP="0066018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A78E1">
        <w:rPr>
          <w:rFonts w:ascii="Times New Roman" w:hAnsi="Times New Roman" w:cs="Times New Roman"/>
          <w:b/>
          <w:bCs/>
          <w:sz w:val="24"/>
          <w:szCs w:val="24"/>
        </w:rPr>
        <w:t xml:space="preserve">Společnost: </w:t>
      </w:r>
      <w:r w:rsidR="00660182" w:rsidRPr="005A78E1">
        <w:rPr>
          <w:rFonts w:ascii="Times New Roman" w:hAnsi="Times New Roman" w:cs="Times New Roman"/>
          <w:b/>
          <w:bCs/>
          <w:sz w:val="24"/>
          <w:szCs w:val="24"/>
        </w:rPr>
        <w:t>Mikrobiologický ústav AV ČR, v. v. i.</w:t>
      </w:r>
    </w:p>
    <w:p w14:paraId="38AF6776" w14:textId="77777777" w:rsidR="00660182" w:rsidRPr="005A78E1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>se sídlem</w:t>
      </w:r>
      <w:r w:rsidR="000011CD" w:rsidRPr="005A78E1">
        <w:rPr>
          <w:rFonts w:ascii="Times New Roman" w:hAnsi="Times New Roman" w:cs="Times New Roman"/>
          <w:sz w:val="24"/>
          <w:szCs w:val="24"/>
        </w:rPr>
        <w:t>:</w:t>
      </w:r>
      <w:r w:rsidRPr="005A78E1">
        <w:rPr>
          <w:rFonts w:ascii="Times New Roman" w:hAnsi="Times New Roman" w:cs="Times New Roman"/>
          <w:sz w:val="24"/>
          <w:szCs w:val="24"/>
        </w:rPr>
        <w:t xml:space="preserve"> Vídeňská 1083, 142 20 Praha 4 — Krč</w:t>
      </w:r>
    </w:p>
    <w:p w14:paraId="3C20F0EF" w14:textId="77777777" w:rsidR="000011CD" w:rsidRPr="005A78E1" w:rsidRDefault="000011CD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>provozovna: pracoviště Mikrobiologického ústavu ústav AV ČR, v. v. i., v Novém Hrádku</w:t>
      </w:r>
    </w:p>
    <w:p w14:paraId="56C7DD36" w14:textId="77777777" w:rsidR="00660182" w:rsidRPr="005A78E1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>IČO: 61388971, DIČ: CZ61388971</w:t>
      </w:r>
    </w:p>
    <w:p w14:paraId="4C7E3908" w14:textId="77777777" w:rsidR="00660182" w:rsidRPr="005A78E1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>zastoupen</w:t>
      </w:r>
      <w:r w:rsidR="000011CD" w:rsidRPr="005A78E1">
        <w:rPr>
          <w:rFonts w:ascii="Times New Roman" w:hAnsi="Times New Roman" w:cs="Times New Roman"/>
          <w:sz w:val="24"/>
          <w:szCs w:val="24"/>
        </w:rPr>
        <w:t>a</w:t>
      </w:r>
      <w:r w:rsidRPr="005A78E1">
        <w:rPr>
          <w:rFonts w:ascii="Times New Roman" w:hAnsi="Times New Roman" w:cs="Times New Roman"/>
          <w:sz w:val="24"/>
          <w:szCs w:val="24"/>
        </w:rPr>
        <w:t>:</w:t>
      </w:r>
      <w:r w:rsidRPr="005A78E1">
        <w:rPr>
          <w:rFonts w:ascii="Times New Roman" w:hAnsi="Times New Roman" w:cs="Times New Roman"/>
          <w:sz w:val="24"/>
          <w:szCs w:val="24"/>
        </w:rPr>
        <w:tab/>
        <w:t>Ing. Jiřím Haškem, CSc.</w:t>
      </w:r>
      <w:r w:rsidR="000011CD" w:rsidRPr="005A78E1">
        <w:rPr>
          <w:rFonts w:ascii="Times New Roman" w:hAnsi="Times New Roman" w:cs="Times New Roman"/>
          <w:sz w:val="24"/>
          <w:szCs w:val="24"/>
        </w:rPr>
        <w:t>, ředitelem</w:t>
      </w:r>
    </w:p>
    <w:p w14:paraId="215ECEA3" w14:textId="77777777" w:rsidR="000011CD" w:rsidRPr="005A78E1" w:rsidRDefault="000011CD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>bankovní spojení: Komerční banka, a.s.</w:t>
      </w:r>
    </w:p>
    <w:p w14:paraId="4D29F7D0" w14:textId="77777777" w:rsidR="000011CD" w:rsidRPr="005A78E1" w:rsidRDefault="000011CD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 xml:space="preserve">číslo účtu: </w:t>
      </w:r>
      <w:r w:rsidRPr="006F2FCF">
        <w:rPr>
          <w:rFonts w:ascii="Times New Roman" w:hAnsi="Times New Roman" w:cs="Times New Roman"/>
          <w:sz w:val="24"/>
          <w:szCs w:val="24"/>
          <w:highlight w:val="black"/>
        </w:rPr>
        <w:t>2246660227/0100</w:t>
      </w:r>
    </w:p>
    <w:p w14:paraId="5E14D408" w14:textId="77777777" w:rsidR="00660182" w:rsidRPr="005A78E1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>(dále jen „</w:t>
      </w:r>
      <w:r w:rsidR="00FD6977">
        <w:rPr>
          <w:rFonts w:ascii="Times New Roman" w:hAnsi="Times New Roman" w:cs="Times New Roman"/>
          <w:b/>
          <w:bCs/>
          <w:sz w:val="24"/>
          <w:szCs w:val="24"/>
        </w:rPr>
        <w:t>Kupující</w:t>
      </w:r>
      <w:r w:rsidRPr="005A78E1">
        <w:rPr>
          <w:rFonts w:ascii="Times New Roman" w:hAnsi="Times New Roman" w:cs="Times New Roman"/>
          <w:sz w:val="24"/>
          <w:szCs w:val="24"/>
        </w:rPr>
        <w:t>”)</w:t>
      </w:r>
    </w:p>
    <w:p w14:paraId="60171F34" w14:textId="77777777" w:rsidR="00660182" w:rsidRPr="005A78E1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150819" w14:textId="77777777" w:rsidR="000011CD" w:rsidRPr="005A78E1" w:rsidRDefault="000011CD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>a</w:t>
      </w:r>
    </w:p>
    <w:p w14:paraId="2BE48ABD" w14:textId="77777777" w:rsidR="000011CD" w:rsidRPr="005A78E1" w:rsidRDefault="000011CD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AB3E9C" w14:textId="77777777" w:rsidR="000011CD" w:rsidRPr="005A78E1" w:rsidRDefault="00FD6977" w:rsidP="000011C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ind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Ga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, a.s.</w:t>
      </w:r>
    </w:p>
    <w:p w14:paraId="398DF197" w14:textId="77777777" w:rsidR="000011CD" w:rsidRPr="005A78E1" w:rsidRDefault="000011CD" w:rsidP="000011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 xml:space="preserve">se sídlem: </w:t>
      </w:r>
      <w:r w:rsidR="00FD6977">
        <w:rPr>
          <w:rFonts w:ascii="Times New Roman" w:hAnsi="Times New Roman" w:cs="Times New Roman"/>
          <w:sz w:val="24"/>
          <w:szCs w:val="24"/>
        </w:rPr>
        <w:t xml:space="preserve">U </w:t>
      </w:r>
      <w:proofErr w:type="spellStart"/>
      <w:r w:rsidR="00FD6977">
        <w:rPr>
          <w:rFonts w:ascii="Times New Roman" w:hAnsi="Times New Roman" w:cs="Times New Roman"/>
          <w:sz w:val="24"/>
          <w:szCs w:val="24"/>
        </w:rPr>
        <w:t>Technoplynu</w:t>
      </w:r>
      <w:proofErr w:type="spellEnd"/>
      <w:r w:rsidR="00FD6977">
        <w:rPr>
          <w:rFonts w:ascii="Times New Roman" w:hAnsi="Times New Roman" w:cs="Times New Roman"/>
          <w:sz w:val="24"/>
          <w:szCs w:val="24"/>
        </w:rPr>
        <w:t xml:space="preserve"> 1324, 198 00 Praha 9 - Kyje</w:t>
      </w:r>
    </w:p>
    <w:p w14:paraId="1579FEB5" w14:textId="77777777" w:rsidR="00FD6977" w:rsidRPr="00984747" w:rsidRDefault="000011CD" w:rsidP="000011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 xml:space="preserve">IČO: </w:t>
      </w:r>
      <w:r w:rsidR="00FD6977" w:rsidRPr="00984747">
        <w:rPr>
          <w:rFonts w:ascii="Times New Roman" w:hAnsi="Times New Roman" w:cs="Times New Roman"/>
          <w:sz w:val="24"/>
          <w:szCs w:val="24"/>
        </w:rPr>
        <w:t>00011754, DIČ: CZ00011754</w:t>
      </w:r>
    </w:p>
    <w:p w14:paraId="042D18DC" w14:textId="77777777" w:rsidR="000011CD" w:rsidRPr="00984747" w:rsidRDefault="000011CD" w:rsidP="000011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>zastoupena:</w:t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="00FD6977" w:rsidRPr="006F2FCF">
        <w:rPr>
          <w:rFonts w:ascii="Times New Roman" w:hAnsi="Times New Roman" w:cs="Times New Roman"/>
          <w:sz w:val="24"/>
          <w:szCs w:val="24"/>
          <w:highlight w:val="black"/>
        </w:rPr>
        <w:t>Jan Kratochvíl</w:t>
      </w:r>
      <w:r w:rsidR="00FD6977" w:rsidRPr="00984747">
        <w:rPr>
          <w:rFonts w:ascii="Times New Roman" w:hAnsi="Times New Roman" w:cs="Times New Roman"/>
          <w:sz w:val="24"/>
          <w:szCs w:val="24"/>
        </w:rPr>
        <w:t xml:space="preserve"> – vedoucí prodeje region Čechy – sever, </w:t>
      </w:r>
      <w:r w:rsidR="00FD6977" w:rsidRPr="006F2FCF">
        <w:rPr>
          <w:rFonts w:ascii="Times New Roman" w:hAnsi="Times New Roman" w:cs="Times New Roman"/>
          <w:sz w:val="24"/>
          <w:szCs w:val="24"/>
          <w:highlight w:val="black"/>
        </w:rPr>
        <w:t>Jan Brož –</w:t>
      </w:r>
      <w:r w:rsidR="00FD6977" w:rsidRPr="00984747">
        <w:rPr>
          <w:rFonts w:ascii="Times New Roman" w:hAnsi="Times New Roman" w:cs="Times New Roman"/>
          <w:sz w:val="24"/>
          <w:szCs w:val="24"/>
        </w:rPr>
        <w:t xml:space="preserve"> obchodní zástupce</w:t>
      </w:r>
    </w:p>
    <w:p w14:paraId="511F5EC0" w14:textId="77777777" w:rsidR="000011CD" w:rsidRPr="00984747" w:rsidRDefault="000011CD" w:rsidP="000011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 xml:space="preserve">bankovní spojení: </w:t>
      </w:r>
      <w:proofErr w:type="spellStart"/>
      <w:r w:rsidR="00FD6977" w:rsidRPr="00984747">
        <w:rPr>
          <w:rFonts w:ascii="Times New Roman" w:hAnsi="Times New Roman" w:cs="Times New Roman"/>
          <w:sz w:val="24"/>
          <w:szCs w:val="24"/>
        </w:rPr>
        <w:t>UniCredit</w:t>
      </w:r>
      <w:proofErr w:type="spellEnd"/>
      <w:r w:rsidR="00FD6977" w:rsidRPr="00984747">
        <w:rPr>
          <w:rFonts w:ascii="Times New Roman" w:hAnsi="Times New Roman" w:cs="Times New Roman"/>
          <w:sz w:val="24"/>
          <w:szCs w:val="24"/>
        </w:rPr>
        <w:t xml:space="preserve"> Bank Czech Republic and Slovakia, a.s.</w:t>
      </w:r>
    </w:p>
    <w:p w14:paraId="3B82D9BF" w14:textId="77777777" w:rsidR="000011CD" w:rsidRPr="00984747" w:rsidRDefault="000011CD" w:rsidP="000011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 xml:space="preserve">číslo účtu: </w:t>
      </w:r>
      <w:r w:rsidR="00FD6977" w:rsidRPr="006F2FCF">
        <w:rPr>
          <w:rFonts w:ascii="Times New Roman" w:hAnsi="Times New Roman" w:cs="Times New Roman"/>
          <w:sz w:val="24"/>
          <w:szCs w:val="24"/>
          <w:highlight w:val="black"/>
        </w:rPr>
        <w:t>2113539415/2700</w:t>
      </w:r>
    </w:p>
    <w:p w14:paraId="25E840BE" w14:textId="77777777" w:rsidR="000011CD" w:rsidRPr="00984747" w:rsidRDefault="000011CD" w:rsidP="000011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>(dále jen „</w:t>
      </w:r>
      <w:r w:rsidR="00FD6977" w:rsidRPr="00984747">
        <w:rPr>
          <w:rFonts w:ascii="Times New Roman" w:hAnsi="Times New Roman" w:cs="Times New Roman"/>
          <w:b/>
          <w:bCs/>
          <w:sz w:val="24"/>
          <w:szCs w:val="24"/>
        </w:rPr>
        <w:t>Prodávající</w:t>
      </w:r>
      <w:r w:rsidRPr="00984747">
        <w:rPr>
          <w:rFonts w:ascii="Times New Roman" w:hAnsi="Times New Roman" w:cs="Times New Roman"/>
          <w:sz w:val="24"/>
          <w:szCs w:val="24"/>
        </w:rPr>
        <w:t>”)</w:t>
      </w:r>
    </w:p>
    <w:p w14:paraId="5A087005" w14:textId="77777777" w:rsidR="000011CD" w:rsidRPr="00984747" w:rsidRDefault="000011CD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BE5619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>(dále společně „</w:t>
      </w:r>
      <w:r w:rsidRPr="00984747">
        <w:rPr>
          <w:rFonts w:ascii="Times New Roman" w:hAnsi="Times New Roman" w:cs="Times New Roman"/>
          <w:b/>
          <w:bCs/>
          <w:sz w:val="24"/>
          <w:szCs w:val="24"/>
        </w:rPr>
        <w:t>smluvní strany</w:t>
      </w:r>
      <w:r w:rsidRPr="00984747">
        <w:rPr>
          <w:rFonts w:ascii="Times New Roman" w:hAnsi="Times New Roman" w:cs="Times New Roman"/>
          <w:sz w:val="24"/>
          <w:szCs w:val="24"/>
        </w:rPr>
        <w:t>”)</w:t>
      </w:r>
    </w:p>
    <w:p w14:paraId="70F9AE3B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9E13A2" w14:textId="77777777" w:rsidR="00660182" w:rsidRPr="00984747" w:rsidRDefault="00660182" w:rsidP="0066018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 xml:space="preserve">Níže uvedeného dne, měsíce a roku uzavřely smluvní strany </w:t>
      </w:r>
      <w:r w:rsidR="000011CD" w:rsidRPr="00984747">
        <w:rPr>
          <w:rFonts w:ascii="Times New Roman" w:hAnsi="Times New Roman" w:cs="Times New Roman"/>
          <w:sz w:val="24"/>
          <w:szCs w:val="24"/>
        </w:rPr>
        <w:t>tento</w:t>
      </w:r>
    </w:p>
    <w:p w14:paraId="0C63ED9E" w14:textId="77777777" w:rsidR="00660182" w:rsidRPr="00984747" w:rsidRDefault="000011CD" w:rsidP="0066018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b/>
          <w:bCs/>
          <w:sz w:val="24"/>
          <w:szCs w:val="24"/>
        </w:rPr>
        <w:t xml:space="preserve">Dodatek č. </w:t>
      </w:r>
      <w:r w:rsidR="00AF633D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98474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D6977" w:rsidRPr="00984747">
        <w:rPr>
          <w:rFonts w:ascii="Times New Roman" w:hAnsi="Times New Roman" w:cs="Times New Roman"/>
          <w:sz w:val="24"/>
          <w:szCs w:val="24"/>
        </w:rPr>
        <w:t>k rámcové kupní smlouvě na dodávky technických plynů</w:t>
      </w:r>
      <w:r w:rsidR="00660182" w:rsidRPr="00984747">
        <w:rPr>
          <w:rFonts w:ascii="Times New Roman" w:hAnsi="Times New Roman" w:cs="Times New Roman"/>
          <w:sz w:val="24"/>
          <w:szCs w:val="24"/>
        </w:rPr>
        <w:t xml:space="preserve"> (dále jen „</w:t>
      </w:r>
      <w:r w:rsidR="00FD6977" w:rsidRPr="00984747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984747">
        <w:rPr>
          <w:rFonts w:ascii="Times New Roman" w:hAnsi="Times New Roman" w:cs="Times New Roman"/>
          <w:b/>
          <w:bCs/>
          <w:sz w:val="24"/>
          <w:szCs w:val="24"/>
        </w:rPr>
        <w:t>odatek</w:t>
      </w:r>
      <w:r w:rsidR="00660182" w:rsidRPr="00984747">
        <w:rPr>
          <w:rFonts w:ascii="Times New Roman" w:hAnsi="Times New Roman" w:cs="Times New Roman"/>
          <w:sz w:val="24"/>
          <w:szCs w:val="24"/>
        </w:rPr>
        <w:t>")</w:t>
      </w:r>
    </w:p>
    <w:p w14:paraId="709F8FFA" w14:textId="77777777" w:rsidR="00660182" w:rsidRPr="00984747" w:rsidRDefault="00660182" w:rsidP="0066018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46351E6" w14:textId="77777777" w:rsidR="000011CD" w:rsidRPr="00984747" w:rsidRDefault="00660182" w:rsidP="006601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4747">
        <w:rPr>
          <w:rFonts w:ascii="Times New Roman" w:hAnsi="Times New Roman" w:cs="Times New Roman"/>
          <w:b/>
          <w:sz w:val="24"/>
          <w:szCs w:val="24"/>
        </w:rPr>
        <w:t xml:space="preserve">Článek I. </w:t>
      </w:r>
    </w:p>
    <w:p w14:paraId="6149A391" w14:textId="77777777" w:rsidR="00660182" w:rsidRPr="00984747" w:rsidRDefault="00660182" w:rsidP="006601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4747">
        <w:rPr>
          <w:rFonts w:ascii="Times New Roman" w:hAnsi="Times New Roman" w:cs="Times New Roman"/>
          <w:b/>
          <w:sz w:val="24"/>
          <w:szCs w:val="24"/>
        </w:rPr>
        <w:t>P</w:t>
      </w:r>
      <w:r w:rsidR="000011CD" w:rsidRPr="00984747">
        <w:rPr>
          <w:rFonts w:ascii="Times New Roman" w:hAnsi="Times New Roman" w:cs="Times New Roman"/>
          <w:b/>
          <w:sz w:val="24"/>
          <w:szCs w:val="24"/>
        </w:rPr>
        <w:t>ředmět dodatku</w:t>
      </w:r>
    </w:p>
    <w:p w14:paraId="6114E8A9" w14:textId="77777777" w:rsidR="00660182" w:rsidRPr="00984747" w:rsidRDefault="00660182" w:rsidP="0066018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A2E8650" w14:textId="77777777" w:rsidR="00660182" w:rsidRPr="00984747" w:rsidRDefault="000011CD" w:rsidP="00660182">
      <w:pPr>
        <w:pStyle w:val="Odstavecseseznamem"/>
        <w:numPr>
          <w:ilvl w:val="0"/>
          <w:numId w:val="1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 xml:space="preserve">Smluvní strany uzavřely dne </w:t>
      </w:r>
      <w:r w:rsidR="00CF0C2B">
        <w:rPr>
          <w:rFonts w:ascii="Times New Roman" w:hAnsi="Times New Roman" w:cs="Times New Roman"/>
          <w:sz w:val="24"/>
          <w:szCs w:val="24"/>
        </w:rPr>
        <w:t>6</w:t>
      </w:r>
      <w:r w:rsidR="00FD6977" w:rsidRPr="00984747">
        <w:rPr>
          <w:rFonts w:ascii="Times New Roman" w:hAnsi="Times New Roman" w:cs="Times New Roman"/>
          <w:sz w:val="24"/>
          <w:szCs w:val="24"/>
        </w:rPr>
        <w:t>.</w:t>
      </w:r>
      <w:r w:rsidR="00563558" w:rsidRPr="00984747">
        <w:rPr>
          <w:rFonts w:ascii="Times New Roman" w:hAnsi="Times New Roman" w:cs="Times New Roman"/>
          <w:sz w:val="24"/>
          <w:szCs w:val="24"/>
        </w:rPr>
        <w:t xml:space="preserve"> </w:t>
      </w:r>
      <w:r w:rsidR="00CF0C2B">
        <w:rPr>
          <w:rFonts w:ascii="Times New Roman" w:hAnsi="Times New Roman" w:cs="Times New Roman"/>
          <w:sz w:val="24"/>
          <w:szCs w:val="24"/>
        </w:rPr>
        <w:t>5</w:t>
      </w:r>
      <w:r w:rsidR="00FD6977" w:rsidRPr="00984747">
        <w:rPr>
          <w:rFonts w:ascii="Times New Roman" w:hAnsi="Times New Roman" w:cs="Times New Roman"/>
          <w:sz w:val="24"/>
          <w:szCs w:val="24"/>
        </w:rPr>
        <w:t>.</w:t>
      </w:r>
      <w:r w:rsidR="00563558" w:rsidRPr="00984747">
        <w:rPr>
          <w:rFonts w:ascii="Times New Roman" w:hAnsi="Times New Roman" w:cs="Times New Roman"/>
          <w:sz w:val="24"/>
          <w:szCs w:val="24"/>
        </w:rPr>
        <w:t xml:space="preserve"> </w:t>
      </w:r>
      <w:r w:rsidR="00FD6977" w:rsidRPr="00984747">
        <w:rPr>
          <w:rFonts w:ascii="Times New Roman" w:hAnsi="Times New Roman" w:cs="Times New Roman"/>
          <w:sz w:val="24"/>
          <w:szCs w:val="24"/>
        </w:rPr>
        <w:t>2021</w:t>
      </w:r>
      <w:r w:rsidRPr="00984747">
        <w:rPr>
          <w:rFonts w:ascii="Times New Roman" w:hAnsi="Times New Roman" w:cs="Times New Roman"/>
          <w:sz w:val="24"/>
          <w:szCs w:val="24"/>
        </w:rPr>
        <w:t xml:space="preserve"> </w:t>
      </w:r>
      <w:r w:rsidR="00FD6977" w:rsidRPr="00984747">
        <w:rPr>
          <w:rFonts w:ascii="Times New Roman" w:hAnsi="Times New Roman" w:cs="Times New Roman"/>
          <w:sz w:val="24"/>
          <w:szCs w:val="24"/>
        </w:rPr>
        <w:t xml:space="preserve">rámcovou kupní smlouvu na dodávky technických plynů </w:t>
      </w:r>
      <w:r w:rsidRPr="00984747">
        <w:rPr>
          <w:rFonts w:ascii="Times New Roman" w:hAnsi="Times New Roman" w:cs="Times New Roman"/>
          <w:sz w:val="24"/>
          <w:szCs w:val="24"/>
        </w:rPr>
        <w:t>(dále jen „</w:t>
      </w:r>
      <w:r w:rsidR="00FD6977" w:rsidRPr="00984747">
        <w:rPr>
          <w:rFonts w:ascii="Times New Roman" w:hAnsi="Times New Roman" w:cs="Times New Roman"/>
          <w:sz w:val="24"/>
          <w:szCs w:val="24"/>
        </w:rPr>
        <w:t>S</w:t>
      </w:r>
      <w:r w:rsidRPr="00984747">
        <w:rPr>
          <w:rFonts w:ascii="Times New Roman" w:hAnsi="Times New Roman" w:cs="Times New Roman"/>
          <w:b/>
          <w:bCs/>
          <w:sz w:val="24"/>
          <w:szCs w:val="24"/>
        </w:rPr>
        <w:t>mlouva</w:t>
      </w:r>
      <w:r w:rsidRPr="00984747">
        <w:rPr>
          <w:rFonts w:ascii="Times New Roman" w:hAnsi="Times New Roman" w:cs="Times New Roman"/>
          <w:sz w:val="24"/>
          <w:szCs w:val="24"/>
        </w:rPr>
        <w:t>").</w:t>
      </w:r>
    </w:p>
    <w:p w14:paraId="65E3B2FB" w14:textId="77777777" w:rsidR="000011CD" w:rsidRPr="00984747" w:rsidRDefault="000011CD" w:rsidP="000011CD">
      <w:pPr>
        <w:pStyle w:val="Odstavecseseznamem"/>
        <w:spacing w:after="0" w:line="240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B563434" w14:textId="77777777" w:rsidR="00CB7F7C" w:rsidRPr="00984747" w:rsidRDefault="00CF0C2B" w:rsidP="00CB7F7C">
      <w:pPr>
        <w:pStyle w:val="Odstavecseseznamem"/>
        <w:numPr>
          <w:ilvl w:val="0"/>
          <w:numId w:val="1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0011CD" w:rsidRPr="00984747">
        <w:rPr>
          <w:rFonts w:ascii="Times New Roman" w:hAnsi="Times New Roman" w:cs="Times New Roman"/>
          <w:sz w:val="24"/>
          <w:szCs w:val="24"/>
        </w:rPr>
        <w:t xml:space="preserve">mluvní strany </w:t>
      </w:r>
      <w:r>
        <w:rPr>
          <w:rFonts w:ascii="Times New Roman" w:hAnsi="Times New Roman" w:cs="Times New Roman"/>
          <w:sz w:val="24"/>
          <w:szCs w:val="24"/>
        </w:rPr>
        <w:t xml:space="preserve">se </w:t>
      </w:r>
      <w:r w:rsidR="000011CD" w:rsidRPr="00984747">
        <w:rPr>
          <w:rFonts w:ascii="Times New Roman" w:hAnsi="Times New Roman" w:cs="Times New Roman"/>
          <w:sz w:val="24"/>
          <w:szCs w:val="24"/>
        </w:rPr>
        <w:t xml:space="preserve">dohodly, že </w:t>
      </w:r>
      <w:r w:rsidR="00CB7F7C" w:rsidRPr="00984747">
        <w:rPr>
          <w:rFonts w:ascii="Times New Roman" w:hAnsi="Times New Roman" w:cs="Times New Roman"/>
          <w:sz w:val="24"/>
          <w:szCs w:val="24"/>
        </w:rPr>
        <w:t xml:space="preserve">doba trvání Smlouvy uvedená v článku 7.1. Smlouvy </w:t>
      </w:r>
      <w:r w:rsidR="00701AB1" w:rsidRPr="0098474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se prodlužuje na dobu do 30. </w:t>
      </w:r>
      <w:r w:rsidR="00AF633D">
        <w:rPr>
          <w:rFonts w:ascii="Times New Roman" w:hAnsi="Times New Roman" w:cs="Times New Roman"/>
          <w:b/>
          <w:bCs/>
          <w:i/>
          <w:iCs/>
          <w:sz w:val="24"/>
          <w:szCs w:val="24"/>
        </w:rPr>
        <w:t>11</w:t>
      </w:r>
      <w:r w:rsidR="00701AB1" w:rsidRPr="00984747">
        <w:rPr>
          <w:rFonts w:ascii="Times New Roman" w:hAnsi="Times New Roman" w:cs="Times New Roman"/>
          <w:b/>
          <w:bCs/>
          <w:i/>
          <w:iCs/>
          <w:sz w:val="24"/>
          <w:szCs w:val="24"/>
        </w:rPr>
        <w:t>. 2023</w:t>
      </w:r>
      <w:r w:rsidR="00CB7F7C" w:rsidRPr="00984747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651D93BE" w14:textId="77777777" w:rsidR="00CB7F7C" w:rsidRPr="00984747" w:rsidRDefault="00CB7F7C" w:rsidP="00CB7F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B9CCBF" w14:textId="77777777" w:rsidR="00CB7F7C" w:rsidRPr="00984747" w:rsidRDefault="00CB7F7C" w:rsidP="00660182">
      <w:pPr>
        <w:pStyle w:val="Odstavecseseznamem"/>
        <w:numPr>
          <w:ilvl w:val="0"/>
          <w:numId w:val="1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>Ostatní ustanovení Smlouvy zůstávají beze změny.</w:t>
      </w:r>
    </w:p>
    <w:p w14:paraId="04F0845F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12E0D8" w14:textId="77777777" w:rsidR="000011CD" w:rsidRPr="00984747" w:rsidRDefault="00660182" w:rsidP="000011C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4747">
        <w:rPr>
          <w:rFonts w:ascii="Times New Roman" w:hAnsi="Times New Roman" w:cs="Times New Roman"/>
          <w:b/>
          <w:sz w:val="24"/>
          <w:szCs w:val="24"/>
        </w:rPr>
        <w:t xml:space="preserve">Článek II. </w:t>
      </w:r>
    </w:p>
    <w:p w14:paraId="61487803" w14:textId="77777777" w:rsidR="00660182" w:rsidRPr="00984747" w:rsidRDefault="000011CD" w:rsidP="006601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4747">
        <w:rPr>
          <w:rFonts w:ascii="Times New Roman" w:hAnsi="Times New Roman" w:cs="Times New Roman"/>
          <w:b/>
          <w:sz w:val="24"/>
          <w:szCs w:val="24"/>
        </w:rPr>
        <w:t>Závěrečná ustanovení</w:t>
      </w:r>
    </w:p>
    <w:p w14:paraId="3430F81D" w14:textId="77777777" w:rsidR="00660182" w:rsidRPr="00984747" w:rsidRDefault="00660182" w:rsidP="0066018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AB2F06" w14:textId="77777777" w:rsidR="00CB7F7C" w:rsidRPr="00984747" w:rsidRDefault="005A78E1" w:rsidP="00660182">
      <w:pPr>
        <w:pStyle w:val="Odstavecseseznamem"/>
        <w:numPr>
          <w:ilvl w:val="0"/>
          <w:numId w:val="4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>Smluvní strany berou na vědomí, že zaměstnavatel je povinným subjektem ve smyslu zákona č. 340/2015 Sb., o zvláštních podmínkách účinnosti některých smluv, uveřejňování těchto smluv a o registru smluv (dále jen "</w:t>
      </w:r>
      <w:r w:rsidRPr="00984747">
        <w:rPr>
          <w:rFonts w:ascii="Times New Roman" w:hAnsi="Times New Roman" w:cs="Times New Roman"/>
          <w:b/>
          <w:bCs/>
          <w:sz w:val="24"/>
          <w:szCs w:val="24"/>
        </w:rPr>
        <w:t>zákon o registru smluv</w:t>
      </w:r>
      <w:r w:rsidRPr="00984747">
        <w:rPr>
          <w:rFonts w:ascii="Times New Roman" w:hAnsi="Times New Roman" w:cs="Times New Roman"/>
          <w:sz w:val="24"/>
          <w:szCs w:val="24"/>
        </w:rPr>
        <w:t xml:space="preserve">"). Zaměstnavatel je povinen uveřejnit tento </w:t>
      </w:r>
      <w:r w:rsidR="00CB7F7C" w:rsidRPr="00984747">
        <w:rPr>
          <w:rFonts w:ascii="Times New Roman" w:hAnsi="Times New Roman" w:cs="Times New Roman"/>
          <w:sz w:val="24"/>
          <w:szCs w:val="24"/>
        </w:rPr>
        <w:t>D</w:t>
      </w:r>
      <w:r w:rsidRPr="00984747">
        <w:rPr>
          <w:rFonts w:ascii="Times New Roman" w:hAnsi="Times New Roman" w:cs="Times New Roman"/>
          <w:sz w:val="24"/>
          <w:szCs w:val="24"/>
        </w:rPr>
        <w:t xml:space="preserve">odatek v registru smluv zřízeném podle zákona o registru smluv, což všechny smluvní strany berou na vědomí a s uveřejněním souhlasí. Zaměstnavatel provede uveřejnění </w:t>
      </w:r>
      <w:r w:rsidR="00CB7F7C" w:rsidRPr="00984747">
        <w:rPr>
          <w:rFonts w:ascii="Times New Roman" w:hAnsi="Times New Roman" w:cs="Times New Roman"/>
          <w:sz w:val="24"/>
          <w:szCs w:val="24"/>
        </w:rPr>
        <w:t>Dodatku</w:t>
      </w:r>
      <w:r w:rsidRPr="00984747">
        <w:rPr>
          <w:rFonts w:ascii="Times New Roman" w:hAnsi="Times New Roman" w:cs="Times New Roman"/>
          <w:sz w:val="24"/>
          <w:szCs w:val="24"/>
        </w:rPr>
        <w:t xml:space="preserve"> zasláním správci registru smluv nejpozději do 30 dnů od uzavření </w:t>
      </w:r>
      <w:r w:rsidR="00CB7F7C" w:rsidRPr="00984747">
        <w:rPr>
          <w:rFonts w:ascii="Times New Roman" w:hAnsi="Times New Roman" w:cs="Times New Roman"/>
          <w:sz w:val="24"/>
          <w:szCs w:val="24"/>
        </w:rPr>
        <w:t>Dodatku</w:t>
      </w:r>
      <w:r w:rsidRPr="0098474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337E5C1" w14:textId="77777777" w:rsidR="00CB7F7C" w:rsidRPr="00984747" w:rsidRDefault="00CB7F7C" w:rsidP="00CB7F7C">
      <w:pPr>
        <w:pStyle w:val="Odstavecseseznamem"/>
        <w:spacing w:after="0" w:line="240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275D828" w14:textId="77777777" w:rsidR="005A78E1" w:rsidRPr="00984747" w:rsidRDefault="005A78E1" w:rsidP="00660182">
      <w:pPr>
        <w:pStyle w:val="Odstavecseseznamem"/>
        <w:numPr>
          <w:ilvl w:val="0"/>
          <w:numId w:val="4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 xml:space="preserve">Tento </w:t>
      </w:r>
      <w:r w:rsidR="00CB7F7C" w:rsidRPr="00984747">
        <w:rPr>
          <w:rFonts w:ascii="Times New Roman" w:hAnsi="Times New Roman" w:cs="Times New Roman"/>
          <w:sz w:val="24"/>
          <w:szCs w:val="24"/>
        </w:rPr>
        <w:t>D</w:t>
      </w:r>
      <w:r w:rsidRPr="00984747">
        <w:rPr>
          <w:rFonts w:ascii="Times New Roman" w:hAnsi="Times New Roman" w:cs="Times New Roman"/>
          <w:sz w:val="24"/>
          <w:szCs w:val="24"/>
        </w:rPr>
        <w:t>odatek nabývá platnosti dnem jeho podpisu oběma smluvními stranami a účinnosti dnem jeho uveřejnění v registru smluv.</w:t>
      </w:r>
    </w:p>
    <w:p w14:paraId="6DF25577" w14:textId="77777777" w:rsidR="005A78E1" w:rsidRPr="00984747" w:rsidRDefault="005A78E1" w:rsidP="005A78E1">
      <w:pPr>
        <w:pStyle w:val="Odstavecseseznamem"/>
        <w:spacing w:after="0" w:line="240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4C59565" w14:textId="77777777" w:rsidR="00660182" w:rsidRPr="00984747" w:rsidRDefault="005A78E1" w:rsidP="00660182">
      <w:pPr>
        <w:pStyle w:val="Odstavecseseznamem"/>
        <w:numPr>
          <w:ilvl w:val="0"/>
          <w:numId w:val="4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 xml:space="preserve">Tento </w:t>
      </w:r>
      <w:r w:rsidR="00CB7F7C" w:rsidRPr="00984747">
        <w:rPr>
          <w:rFonts w:ascii="Times New Roman" w:hAnsi="Times New Roman" w:cs="Times New Roman"/>
          <w:sz w:val="24"/>
          <w:szCs w:val="24"/>
        </w:rPr>
        <w:t>D</w:t>
      </w:r>
      <w:r w:rsidRPr="00984747">
        <w:rPr>
          <w:rFonts w:ascii="Times New Roman" w:hAnsi="Times New Roman" w:cs="Times New Roman"/>
          <w:sz w:val="24"/>
          <w:szCs w:val="24"/>
        </w:rPr>
        <w:t>odatek</w:t>
      </w:r>
      <w:r w:rsidR="00660182" w:rsidRPr="00984747">
        <w:rPr>
          <w:rFonts w:ascii="Times New Roman" w:hAnsi="Times New Roman" w:cs="Times New Roman"/>
          <w:sz w:val="24"/>
          <w:szCs w:val="24"/>
        </w:rPr>
        <w:t xml:space="preserve"> je vypracován ve 2 vyhotoveních, z nichž </w:t>
      </w:r>
      <w:r w:rsidRPr="00984747">
        <w:rPr>
          <w:rFonts w:ascii="Times New Roman" w:hAnsi="Times New Roman" w:cs="Times New Roman"/>
          <w:sz w:val="24"/>
          <w:szCs w:val="24"/>
        </w:rPr>
        <w:t>každá ze smluvních stran</w:t>
      </w:r>
      <w:r w:rsidR="00660182" w:rsidRPr="00984747">
        <w:rPr>
          <w:rFonts w:ascii="Times New Roman" w:hAnsi="Times New Roman" w:cs="Times New Roman"/>
          <w:sz w:val="24"/>
          <w:szCs w:val="24"/>
        </w:rPr>
        <w:t xml:space="preserve"> obdrží po jenom vyhotovení.</w:t>
      </w:r>
      <w:r w:rsidR="00CF0C2B">
        <w:rPr>
          <w:rFonts w:ascii="Times New Roman" w:hAnsi="Times New Roman" w:cs="Times New Roman"/>
          <w:sz w:val="24"/>
          <w:szCs w:val="24"/>
        </w:rPr>
        <w:t xml:space="preserve"> </w:t>
      </w:r>
      <w:r w:rsidR="00CF0C2B" w:rsidRPr="00CF0C2B">
        <w:rPr>
          <w:rFonts w:ascii="Times New Roman" w:hAnsi="Times New Roman" w:cs="Times New Roman"/>
          <w:sz w:val="24"/>
          <w:szCs w:val="24"/>
        </w:rPr>
        <w:t>Tato smlouva může být uzavřena i elektronickými prostředky v souladu se zákonem č.  297/2016 Sb., o službách vytvářejících důvěru pro elektronické transakce, ve znění pozdějších předpisů.</w:t>
      </w:r>
    </w:p>
    <w:p w14:paraId="2B00EB2E" w14:textId="77777777" w:rsidR="00660182" w:rsidRPr="00984747" w:rsidRDefault="00660182" w:rsidP="006601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4B12FC" w14:textId="77777777" w:rsidR="00660182" w:rsidRPr="00984747" w:rsidRDefault="00660182" w:rsidP="006601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242E22" w14:textId="77777777" w:rsidR="00660182" w:rsidRPr="00984747" w:rsidRDefault="00660182" w:rsidP="006601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0A8700" w14:textId="77777777" w:rsidR="00660182" w:rsidRPr="00984747" w:rsidRDefault="00660182" w:rsidP="006601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E9CAC3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 xml:space="preserve">Za </w:t>
      </w:r>
      <w:r w:rsidR="005A78E1" w:rsidRPr="00984747">
        <w:rPr>
          <w:rFonts w:ascii="Times New Roman" w:hAnsi="Times New Roman" w:cs="Times New Roman"/>
          <w:sz w:val="24"/>
          <w:szCs w:val="24"/>
        </w:rPr>
        <w:t>Mikrobiologický ústav AV ČR, v. v. i.</w:t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  <w:t xml:space="preserve">Za </w:t>
      </w:r>
      <w:r w:rsidR="00FD6977" w:rsidRPr="00984747">
        <w:rPr>
          <w:rFonts w:ascii="Times New Roman" w:hAnsi="Times New Roman" w:cs="Times New Roman"/>
          <w:sz w:val="24"/>
          <w:szCs w:val="24"/>
        </w:rPr>
        <w:t xml:space="preserve">Linde </w:t>
      </w:r>
      <w:proofErr w:type="spellStart"/>
      <w:r w:rsidR="00FD6977" w:rsidRPr="00984747">
        <w:rPr>
          <w:rFonts w:ascii="Times New Roman" w:hAnsi="Times New Roman" w:cs="Times New Roman"/>
          <w:sz w:val="24"/>
          <w:szCs w:val="24"/>
        </w:rPr>
        <w:t>Gas</w:t>
      </w:r>
      <w:proofErr w:type="spellEnd"/>
      <w:r w:rsidR="00FD6977" w:rsidRPr="00984747">
        <w:rPr>
          <w:rFonts w:ascii="Times New Roman" w:hAnsi="Times New Roman" w:cs="Times New Roman"/>
          <w:sz w:val="24"/>
          <w:szCs w:val="24"/>
        </w:rPr>
        <w:t>, a.s.</w:t>
      </w:r>
      <w:r w:rsidRPr="009847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148AC9" w14:textId="77777777" w:rsidR="005A78E1" w:rsidRPr="00984747" w:rsidRDefault="005A78E1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1D02E1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>V</w:t>
      </w:r>
      <w:r w:rsidR="005A78E1" w:rsidRPr="00984747">
        <w:rPr>
          <w:rFonts w:ascii="Times New Roman" w:hAnsi="Times New Roman" w:cs="Times New Roman"/>
          <w:sz w:val="24"/>
          <w:szCs w:val="24"/>
        </w:rPr>
        <w:t> </w:t>
      </w:r>
      <w:r w:rsidRPr="00984747">
        <w:rPr>
          <w:rFonts w:ascii="Times New Roman" w:hAnsi="Times New Roman" w:cs="Times New Roman"/>
          <w:sz w:val="24"/>
          <w:szCs w:val="24"/>
        </w:rPr>
        <w:t>Praze</w:t>
      </w:r>
      <w:r w:rsidR="005A78E1" w:rsidRPr="00984747">
        <w:rPr>
          <w:rFonts w:ascii="Times New Roman" w:hAnsi="Times New Roman" w:cs="Times New Roman"/>
          <w:sz w:val="24"/>
          <w:szCs w:val="24"/>
        </w:rPr>
        <w:t>,</w:t>
      </w:r>
      <w:r w:rsidRPr="00984747">
        <w:rPr>
          <w:rFonts w:ascii="Times New Roman" w:hAnsi="Times New Roman" w:cs="Times New Roman"/>
          <w:sz w:val="24"/>
          <w:szCs w:val="24"/>
        </w:rPr>
        <w:t xml:space="preserve"> dne</w:t>
      </w:r>
      <w:r w:rsidR="00AF633D">
        <w:rPr>
          <w:rFonts w:ascii="Times New Roman" w:hAnsi="Times New Roman" w:cs="Times New Roman"/>
          <w:sz w:val="24"/>
          <w:szCs w:val="24"/>
        </w:rPr>
        <w:t xml:space="preserve"> 29. 9. 2023</w:t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  <w:t>V</w:t>
      </w:r>
      <w:r w:rsidR="006C2F5F" w:rsidRPr="00984747">
        <w:rPr>
          <w:rFonts w:ascii="Times New Roman" w:hAnsi="Times New Roman" w:cs="Times New Roman"/>
          <w:sz w:val="24"/>
          <w:szCs w:val="24"/>
        </w:rPr>
        <w:t> </w:t>
      </w:r>
      <w:r w:rsidR="00FD6977" w:rsidRPr="00984747">
        <w:rPr>
          <w:rFonts w:ascii="Times New Roman" w:hAnsi="Times New Roman" w:cs="Times New Roman"/>
          <w:sz w:val="24"/>
          <w:szCs w:val="24"/>
        </w:rPr>
        <w:t>Praze</w:t>
      </w:r>
      <w:r w:rsidR="006C2F5F" w:rsidRPr="00984747">
        <w:rPr>
          <w:rFonts w:ascii="Times New Roman" w:hAnsi="Times New Roman" w:cs="Times New Roman"/>
          <w:sz w:val="24"/>
          <w:szCs w:val="24"/>
        </w:rPr>
        <w:t>,</w:t>
      </w:r>
      <w:r w:rsidRPr="00984747">
        <w:rPr>
          <w:rFonts w:ascii="Times New Roman" w:hAnsi="Times New Roman" w:cs="Times New Roman"/>
          <w:sz w:val="24"/>
          <w:szCs w:val="24"/>
        </w:rPr>
        <w:t xml:space="preserve"> dne</w:t>
      </w:r>
      <w:r w:rsidR="00AF633D">
        <w:rPr>
          <w:rFonts w:ascii="Times New Roman" w:hAnsi="Times New Roman" w:cs="Times New Roman"/>
          <w:sz w:val="24"/>
          <w:szCs w:val="24"/>
        </w:rPr>
        <w:t xml:space="preserve"> </w:t>
      </w:r>
      <w:r w:rsidR="004043C9">
        <w:rPr>
          <w:rFonts w:ascii="Times New Roman" w:hAnsi="Times New Roman" w:cs="Times New Roman"/>
          <w:sz w:val="24"/>
          <w:szCs w:val="24"/>
        </w:rPr>
        <w:t>29. 9. 2023</w:t>
      </w:r>
    </w:p>
    <w:p w14:paraId="3C0464FB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A2B299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AA6102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588A3A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 xml:space="preserve">…………………………………………        </w:t>
      </w:r>
      <w:r w:rsidR="005A78E1"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>…………………………………………</w:t>
      </w:r>
    </w:p>
    <w:p w14:paraId="3DBBC0B1" w14:textId="77777777" w:rsidR="00660182" w:rsidRPr="00984747" w:rsidRDefault="005A78E1" w:rsidP="006400A4">
      <w:pPr>
        <w:spacing w:after="0" w:line="240" w:lineRule="auto"/>
        <w:ind w:left="4950" w:hanging="4950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>Ing. Jiří Hašek, CSc.</w:t>
      </w:r>
      <w:r w:rsidR="006400A4" w:rsidRPr="00984747">
        <w:rPr>
          <w:rFonts w:ascii="Times New Roman" w:hAnsi="Times New Roman" w:cs="Times New Roman"/>
          <w:sz w:val="24"/>
          <w:szCs w:val="24"/>
        </w:rPr>
        <w:t xml:space="preserve">, ředitel </w:t>
      </w:r>
      <w:r w:rsidR="006400A4" w:rsidRPr="00984747">
        <w:rPr>
          <w:rFonts w:ascii="Times New Roman" w:hAnsi="Times New Roman" w:cs="Times New Roman"/>
          <w:sz w:val="24"/>
          <w:szCs w:val="24"/>
        </w:rPr>
        <w:tab/>
      </w:r>
      <w:r w:rsidR="00660182" w:rsidRPr="00984747">
        <w:rPr>
          <w:rFonts w:ascii="Times New Roman" w:hAnsi="Times New Roman" w:cs="Times New Roman"/>
          <w:sz w:val="24"/>
          <w:szCs w:val="24"/>
        </w:rPr>
        <w:tab/>
      </w:r>
      <w:r w:rsidR="006400A4" w:rsidRPr="006F2FCF">
        <w:rPr>
          <w:rFonts w:ascii="Times New Roman" w:hAnsi="Times New Roman" w:cs="Times New Roman"/>
          <w:sz w:val="24"/>
          <w:szCs w:val="24"/>
          <w:highlight w:val="black"/>
        </w:rPr>
        <w:t>Jan Kratochvíl</w:t>
      </w:r>
      <w:r w:rsidR="006400A4" w:rsidRPr="00984747">
        <w:rPr>
          <w:rFonts w:ascii="Times New Roman" w:hAnsi="Times New Roman" w:cs="Times New Roman"/>
          <w:sz w:val="24"/>
          <w:szCs w:val="24"/>
        </w:rPr>
        <w:t xml:space="preserve"> – vedoucí prodeje region Čechy – sever</w:t>
      </w:r>
      <w:r w:rsidR="00660182" w:rsidRPr="009847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DC163F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="00FD6977" w:rsidRPr="00984747">
        <w:rPr>
          <w:rFonts w:ascii="Times New Roman" w:hAnsi="Times New Roman" w:cs="Times New Roman"/>
          <w:sz w:val="24"/>
          <w:szCs w:val="24"/>
        </w:rPr>
        <w:tab/>
      </w:r>
      <w:r w:rsidR="00FD6977" w:rsidRPr="00984747">
        <w:rPr>
          <w:rFonts w:ascii="Times New Roman" w:hAnsi="Times New Roman" w:cs="Times New Roman"/>
          <w:sz w:val="24"/>
          <w:szCs w:val="24"/>
        </w:rPr>
        <w:tab/>
      </w:r>
    </w:p>
    <w:p w14:paraId="244E67D3" w14:textId="77777777" w:rsidR="00660182" w:rsidRPr="00984747" w:rsidRDefault="00660182" w:rsidP="006601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F1C392" w14:textId="77777777" w:rsidR="005A78E1" w:rsidRPr="00984747" w:rsidRDefault="005A78E1" w:rsidP="006400A4">
      <w:pPr>
        <w:rPr>
          <w:rFonts w:ascii="Times New Roman" w:hAnsi="Times New Roman" w:cs="Times New Roman"/>
          <w:sz w:val="24"/>
          <w:szCs w:val="24"/>
        </w:rPr>
      </w:pPr>
    </w:p>
    <w:p w14:paraId="4BE8A18A" w14:textId="77777777" w:rsidR="006400A4" w:rsidRPr="00984747" w:rsidRDefault="006400A4" w:rsidP="006400A4">
      <w:pPr>
        <w:rPr>
          <w:rFonts w:ascii="Times New Roman" w:hAnsi="Times New Roman" w:cs="Times New Roman"/>
          <w:sz w:val="24"/>
          <w:szCs w:val="24"/>
        </w:rPr>
      </w:pPr>
    </w:p>
    <w:p w14:paraId="3689FB62" w14:textId="77777777" w:rsidR="006400A4" w:rsidRPr="00984747" w:rsidRDefault="006400A4" w:rsidP="006400A4">
      <w:pPr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  <w:t>…………………………………………</w:t>
      </w:r>
    </w:p>
    <w:p w14:paraId="667DA6AE" w14:textId="77777777" w:rsidR="006400A4" w:rsidRPr="006400A4" w:rsidRDefault="006400A4" w:rsidP="006400A4">
      <w:pPr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6F2FCF">
        <w:rPr>
          <w:rFonts w:ascii="Times New Roman" w:hAnsi="Times New Roman" w:cs="Times New Roman"/>
          <w:sz w:val="24"/>
          <w:szCs w:val="24"/>
          <w:highlight w:val="black"/>
        </w:rPr>
        <w:t>Jan Brož</w:t>
      </w:r>
      <w:r w:rsidRPr="00984747">
        <w:rPr>
          <w:rFonts w:ascii="Times New Roman" w:hAnsi="Times New Roman" w:cs="Times New Roman"/>
          <w:sz w:val="24"/>
          <w:szCs w:val="24"/>
        </w:rPr>
        <w:t xml:space="preserve"> – obchodní zástupce</w:t>
      </w:r>
    </w:p>
    <w:sectPr w:rsidR="006400A4" w:rsidRPr="006400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0334B"/>
    <w:multiLevelType w:val="hybridMultilevel"/>
    <w:tmpl w:val="0C5EC01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852F0"/>
    <w:multiLevelType w:val="hybridMultilevel"/>
    <w:tmpl w:val="0C5EC01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D638C0"/>
    <w:multiLevelType w:val="hybridMultilevel"/>
    <w:tmpl w:val="0C5EC01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E60721"/>
    <w:multiLevelType w:val="hybridMultilevel"/>
    <w:tmpl w:val="0C5EC01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2321895">
    <w:abstractNumId w:val="0"/>
  </w:num>
  <w:num w:numId="2" w16cid:durableId="861017941">
    <w:abstractNumId w:val="1"/>
  </w:num>
  <w:num w:numId="3" w16cid:durableId="1264144375">
    <w:abstractNumId w:val="2"/>
  </w:num>
  <w:num w:numId="4" w16cid:durableId="11795837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sjSysLA0NjAwMTZQ0lEKTi0uzszPAykwqgUAbBTHNCwAAAA="/>
  </w:docVars>
  <w:rsids>
    <w:rsidRoot w:val="00660182"/>
    <w:rsid w:val="000011CD"/>
    <w:rsid w:val="00005D44"/>
    <w:rsid w:val="001B7722"/>
    <w:rsid w:val="00340C39"/>
    <w:rsid w:val="004043C9"/>
    <w:rsid w:val="00563558"/>
    <w:rsid w:val="005A78E1"/>
    <w:rsid w:val="0062056D"/>
    <w:rsid w:val="006400A4"/>
    <w:rsid w:val="00660182"/>
    <w:rsid w:val="006C2F5F"/>
    <w:rsid w:val="006F2FCF"/>
    <w:rsid w:val="00701AB1"/>
    <w:rsid w:val="00803668"/>
    <w:rsid w:val="008332C5"/>
    <w:rsid w:val="00905F7A"/>
    <w:rsid w:val="00984747"/>
    <w:rsid w:val="00AE6BE3"/>
    <w:rsid w:val="00AF633D"/>
    <w:rsid w:val="00CB7F7C"/>
    <w:rsid w:val="00CF0C2B"/>
    <w:rsid w:val="00D00EFB"/>
    <w:rsid w:val="00D46009"/>
    <w:rsid w:val="00EF2FFF"/>
    <w:rsid w:val="00F52F17"/>
    <w:rsid w:val="00F859E7"/>
    <w:rsid w:val="00FD6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D4C282"/>
  <w15:chartTrackingRefBased/>
  <w15:docId w15:val="{EEC7F2D5-8571-4521-8268-249B191C9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60182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660182"/>
    <w:pPr>
      <w:ind w:left="720"/>
      <w:contextualSpacing/>
    </w:pPr>
  </w:style>
  <w:style w:type="paragraph" w:styleId="Revize">
    <w:name w:val="Revision"/>
    <w:hidden/>
    <w:uiPriority w:val="99"/>
    <w:semiHidden/>
    <w:rsid w:val="00F859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2</Words>
  <Characters>2164</Characters>
  <Application>Microsoft Office Word</Application>
  <DocSecurity>0</DocSecurity>
  <Lines>80</Lines>
  <Paragraphs>4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krobiologický ústav AV ČR, v.v.i.</Company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röffel Ondřej</dc:creator>
  <cp:keywords/>
  <dc:description/>
  <cp:lastModifiedBy>Čudová Lucie</cp:lastModifiedBy>
  <cp:revision>3</cp:revision>
  <dcterms:created xsi:type="dcterms:W3CDTF">2023-09-29T11:34:00Z</dcterms:created>
  <dcterms:modified xsi:type="dcterms:W3CDTF">2023-09-29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963d31adbb4ed24dc68f49d5105e23798e0c59da6609712ea11366350e9271</vt:lpwstr>
  </property>
</Properties>
</file>